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Xa98aaeb1cb5495c20bfecd2cbd57747e178378d"/>
    <w:p>
      <w:pPr>
        <w:pStyle w:val="Heading1"/>
      </w:pPr>
      <w:r>
        <w:t xml:space="preserve">Cover Letter for Chemist Position in Canada Toronto</w:t>
      </w:r>
    </w:p>
    <w:p>
      <w:pPr>
        <w:pStyle w:val="FirstParagraph"/>
      </w:pPr>
      <w:r>
        <w:t xml:space="preserve">Dear Hiring Manager,</w:t>
      </w:r>
    </w:p>
    <w:p>
      <w:pPr>
        <w:pStyle w:val="BodyText"/>
      </w:pPr>
      <w:r>
        <w:t xml:space="preserve">I am writing to express my interest in the Chemist position at your organization, as advertised in [insert source]. With a strong academic background in chemistry, extensive hands-on experience in laboratory settings, and a deep commitment to scientific excellence, I am eager to contribute my skills and passion for research to your team. As a Canadian professional with a focus on advancing chemical innovation in Toronto’s dynamic scientific community, I am confident that my expertise aligns perfectly with the requirements of this role.</w:t>
      </w:r>
    </w:p>
    <w:bookmarkStart w:id="20" w:name="professional-background-and-expertise"/>
    <w:p>
      <w:pPr>
        <w:pStyle w:val="Heading2"/>
      </w:pPr>
      <w:r>
        <w:t xml:space="preserve">Professional Background and Expertise</w:t>
      </w:r>
    </w:p>
    <w:p>
      <w:pPr>
        <w:pStyle w:val="FirstParagraph"/>
      </w:pPr>
      <w:r>
        <w:t xml:space="preserve">As a dedicated Chemist, I have spent the last [X years] honing my skills in analytical chemistry, organic synthesis, and environmental analysis. My career has been driven by a desire to solve complex problems through rigorous scientific inquiry. Whether working in academic research, industrial settings, or environmental monitoring projects, I have consistently delivered results that meet the highest standards of accuracy and innovation. My experience includes developing new methodologies for chemical analysis, optimizing laboratory processes to enhance efficiency, and collaborating with cross-functional teams to achieve project goals.</w:t>
      </w:r>
    </w:p>
    <w:p>
      <w:pPr>
        <w:pStyle w:val="BodyText"/>
      </w:pPr>
      <w:r>
        <w:t xml:space="preserve">One of my most significant achievements was [insert specific achievement, e.g., "leading a team to develop a novel analytical technique that reduced testing time by 30%"]. This project not only demonstrated my technical expertise but also highlighted my ability to lead and adapt in fast-paced environments. My work has been recognized through [mention awards, publications, or certifications if applicable], which further solidifies my credibility as a Chemist committed to excellence.</w:t>
      </w:r>
    </w:p>
    <w:bookmarkEnd w:id="20"/>
    <w:bookmarkStart w:id="21" w:name="X956fa05db49b79f83c0e084f52f4c2ce8047183"/>
    <w:p>
      <w:pPr>
        <w:pStyle w:val="Heading2"/>
      </w:pPr>
      <w:r>
        <w:t xml:space="preserve">Understanding of the Canadian Chemical Industry</w:t>
      </w:r>
    </w:p>
    <w:p>
      <w:pPr>
        <w:pStyle w:val="FirstParagraph"/>
      </w:pPr>
      <w:r>
        <w:t xml:space="preserve">As someone deeply rooted in Canada’s scientific landscape, I understand the unique challenges and opportunities within the chemical sector. Toronto, in particular, is a hub for innovation, with industries ranging from pharmaceuticals to environmental sustainability. My background includes working with organizations that prioritize compliance with Canadian regulations such as the Canadian Environmental Protection Act (CEPA) and Health Canada guidelines. This ensures that my work aligns with the rigorous standards expected in Canada’s chemical industry.</w:t>
      </w:r>
    </w:p>
    <w:p>
      <w:pPr>
        <w:pStyle w:val="BodyText"/>
      </w:pPr>
      <w:r>
        <w:t xml:space="preserve">Moreover, I am well-versed in the cultural and professional nuances of working in Canada. The emphasis on collaboration, diversity, and ethical research resonates strongly with my values. In Toronto’s multicultural environment, I have collaborated with professionals from diverse backgrounds, fostering a team-oriented approach that drives innovation. This experience has equipped me to thrive in your organization’s workplace culture while contributing to its mission.</w:t>
      </w:r>
    </w:p>
    <w:bookmarkEnd w:id="21"/>
    <w:bookmarkStart w:id="22" w:name="why-canada-toronto"/>
    <w:p>
      <w:pPr>
        <w:pStyle w:val="Heading2"/>
      </w:pPr>
      <w:r>
        <w:t xml:space="preserve">Why Canada Toronto?</w:t>
      </w:r>
    </w:p>
    <w:p>
      <w:pPr>
        <w:pStyle w:val="FirstParagraph"/>
      </w:pPr>
      <w:r>
        <w:t xml:space="preserve">Toronto is not just a city but a vibrant ecosystem of scientific and technological advancement. As a Chemist, I am particularly drawn to the city’s commitment to sustainability, cutting-edge research facilities, and partnerships between academia and industry. I have long admired the work of organizations such as [insert relevant companies or institutions in Toronto], which are at the forefront of chemical innovation. Joining your team would allow me to contribute my expertise while being part of a community that values scientific progress and social responsibility.</w:t>
      </w:r>
    </w:p>
    <w:p>
      <w:pPr>
        <w:pStyle w:val="BodyText"/>
      </w:pPr>
      <w:r>
        <w:t xml:space="preserve">Additionally, Toronto’s diverse population and multicultural environment have shaped my ability to work effectively with individuals from all walks of life. This skill is invaluable in a role that requires collaboration across departments, as well as engagement with clients or stakeholders from varied backgrounds. My fluency in [mention languages if applicable] further enhances my ability to communicate complex scientific concepts clearly and effectively.</w:t>
      </w:r>
    </w:p>
    <w:bookmarkEnd w:id="22"/>
    <w:bookmarkStart w:id="23" w:name="key-skills-and-qualifications"/>
    <w:p>
      <w:pPr>
        <w:pStyle w:val="Heading2"/>
      </w:pPr>
      <w:r>
        <w:t xml:space="preserve">Key Skills and Qualifications</w:t>
      </w:r>
    </w:p>
    <w:p>
      <w:pPr>
        <w:pStyle w:val="FirstParagraph"/>
      </w:pPr>
      <w:r>
        <w:t xml:space="preserve">My qualifications include a [degree, e.g., Master’s in Chemistry] from [university name], where I specialized in [specific area, e.g., analytical chemistry or organic chemistry]. I am proficient in a wide range of laboratory techniques, including chromatography (GC, HPLC), spectroscopy (NMR, IR), and mass spectrometry. My technical skills are complemented by strong data analysis abilities, with experience using software such as [e.g., ChemDraw, OriginPro] to interpret results and generate reports.</w:t>
      </w:r>
    </w:p>
    <w:p>
      <w:pPr>
        <w:pStyle w:val="BodyText"/>
      </w:pPr>
      <w:r>
        <w:t xml:space="preserve">Beyond technical expertise, I bring a strong work ethic and a commitment to continuous learning. I regularly attend industry conferences and workshops to stay updated on advancements in chemistry, such as green chemistry initiatives or emerging trends in sustainable materials. This proactive approach ensures that I remain at the forefront of my field and can contribute innovative ideas to your organization.</w:t>
      </w:r>
    </w:p>
    <w:bookmarkEnd w:id="23"/>
    <w:bookmarkStart w:id="24" w:name="conclusion"/>
    <w:p>
      <w:pPr>
        <w:pStyle w:val="Heading2"/>
      </w:pPr>
      <w:r>
        <w:t xml:space="preserve">Conclusion</w:t>
      </w:r>
    </w:p>
    <w:p>
      <w:pPr>
        <w:pStyle w:val="FirstParagraph"/>
      </w:pPr>
      <w:r>
        <w:t xml:space="preserve">In summary, my experience as a Chemist, combined with my passion for scientific discovery and deep understanding of Canada’s regulatory and cultural landscape, makes me an ideal candidate for this position. I am excited about the opportunity to bring my skills to your team in Toronto and contribute to the advancement of chemical research and development in this thriving city.</w:t>
      </w:r>
    </w:p>
    <w:p>
      <w:pPr>
        <w:pStyle w:val="BodyText"/>
      </w:pPr>
      <w:r>
        <w:t xml:space="preserve">Thank you for considering my application. I would welcome the chance to discuss how my background and vision align with your organization’s goals. Please feel free to contact me at [your phone number] or [your email address] at your earliest convenience. I look forward to the possibility of contributing to your team and supporting the continued success of [company name] in Canada Toronto.</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0T06:55:46Z</dcterms:created>
  <dcterms:modified xsi:type="dcterms:W3CDTF">2026-07-20T06:55:46Z</dcterms:modified>
</cp:coreProperties>
</file>

<file path=docProps/custom.xml><?xml version="1.0" encoding="utf-8"?>
<Properties xmlns="http://schemas.openxmlformats.org/officeDocument/2006/custom-properties" xmlns:vt="http://schemas.openxmlformats.org/officeDocument/2006/docPropsVTypes"/>
</file>